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E69CD" w14:textId="4B19C76A" w:rsidR="00C07D25" w:rsidRPr="0024777C" w:rsidRDefault="00C07D25" w:rsidP="00C07D25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t>Seed 11111111</w:t>
      </w:r>
    </w:p>
    <w:p w14:paraId="13B00FBB" w14:textId="1CC45DB7" w:rsidR="00C07D25" w:rsidRPr="0024777C" w:rsidRDefault="00C07D25" w:rsidP="00C07D25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t>CHI SQUARED RESULTS</w:t>
      </w:r>
    </w:p>
    <w:p w14:paraId="4FC7579A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in_100_AVG</w:t>
      </w:r>
    </w:p>
    <w:p w14:paraId="2D78827E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401.0000000000001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9995864479155078)</w:t>
      </w:r>
    </w:p>
    <w:p w14:paraId="0332E38F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100</w:t>
      </w:r>
    </w:p>
    <w:p w14:paraId="525098E0" w14:textId="21FB50E4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10.00</w:t>
      </w:r>
      <w:r w:rsidR="001C63FA">
        <w:rPr>
          <w:sz w:val="24"/>
          <w:szCs w:val="24"/>
        </w:rPr>
        <w:t>%</w:t>
      </w:r>
    </w:p>
    <w:p w14:paraId="79059E7E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in_1000_AVG</w:t>
      </w:r>
    </w:p>
    <w:p w14:paraId="679E45CD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2020.0280000000002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2.7868686613654136e-181)</w:t>
      </w:r>
    </w:p>
    <w:p w14:paraId="3DE8B765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166</w:t>
      </w:r>
    </w:p>
    <w:p w14:paraId="23D06314" w14:textId="5CB0A740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0C75B163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in_10000_AVG</w:t>
      </w:r>
    </w:p>
    <w:p w14:paraId="1A22E282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20182.243999999995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475849E7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166</w:t>
      </w:r>
    </w:p>
    <w:p w14:paraId="2117F0FF" w14:textId="14CCEF92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2E852474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in_10000000_AVG</w:t>
      </w:r>
    </w:p>
    <w:p w14:paraId="44D44A5C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20180722.891855992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1F358B8F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166</w:t>
      </w:r>
    </w:p>
    <w:p w14:paraId="6437A225" w14:textId="0B28709A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4554644C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ag_100_AVG</w:t>
      </w:r>
    </w:p>
    <w:p w14:paraId="51987EF1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1022.2400000000002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4.1920672301092137e-38)</w:t>
      </w:r>
    </w:p>
    <w:p w14:paraId="624ABA64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47</w:t>
      </w:r>
    </w:p>
    <w:p w14:paraId="67DD7C2C" w14:textId="76A65662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4.70</w:t>
      </w:r>
      <w:r w:rsidR="001C63FA">
        <w:rPr>
          <w:sz w:val="24"/>
          <w:szCs w:val="24"/>
        </w:rPr>
        <w:t>%</w:t>
      </w:r>
    </w:p>
    <w:p w14:paraId="36F188C4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ag_1000_AVG</w:t>
      </w:r>
    </w:p>
    <w:p w14:paraId="6B188671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2022.0320000000002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1.3093061860941217e-181)</w:t>
      </w:r>
    </w:p>
    <w:p w14:paraId="26EA8295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248</w:t>
      </w:r>
    </w:p>
    <w:p w14:paraId="0DA04667" w14:textId="318DBB19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24.80</w:t>
      </w:r>
      <w:r w:rsidR="001C63FA">
        <w:rPr>
          <w:sz w:val="24"/>
          <w:szCs w:val="24"/>
        </w:rPr>
        <w:t>%</w:t>
      </w:r>
    </w:p>
    <w:p w14:paraId="58B9A0B4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lag_10000_AVG</w:t>
      </w:r>
    </w:p>
    <w:p w14:paraId="6456F793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15328.555999999997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7764A89A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306</w:t>
      </w:r>
    </w:p>
    <w:p w14:paraId="6BA512DB" w14:textId="77EA5139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30.60</w:t>
      </w:r>
      <w:r w:rsidR="001C63FA">
        <w:rPr>
          <w:sz w:val="24"/>
          <w:szCs w:val="24"/>
        </w:rPr>
        <w:t>%</w:t>
      </w:r>
    </w:p>
    <w:p w14:paraId="36D13F97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lastRenderedPageBreak/>
        <w:t>11111111_lag_10000000_AVG</w:t>
      </w:r>
    </w:p>
    <w:p w14:paraId="14814A37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15330740.345170397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3F08E8F6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306</w:t>
      </w:r>
    </w:p>
    <w:p w14:paraId="53DDFC0F" w14:textId="3499819B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30.60</w:t>
      </w:r>
      <w:r w:rsidR="001C63FA">
        <w:rPr>
          <w:sz w:val="24"/>
          <w:szCs w:val="24"/>
        </w:rPr>
        <w:t>%</w:t>
      </w:r>
    </w:p>
    <w:p w14:paraId="061BAB5C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mdl_100_AVG</w:t>
      </w:r>
    </w:p>
    <w:p w14:paraId="6E89AF14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531.26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16117912042518853)</w:t>
      </w:r>
    </w:p>
    <w:p w14:paraId="330E771F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88</w:t>
      </w:r>
    </w:p>
    <w:p w14:paraId="4CFCA69E" w14:textId="329588B8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8.80</w:t>
      </w:r>
      <w:r w:rsidR="001C63FA">
        <w:rPr>
          <w:sz w:val="24"/>
          <w:szCs w:val="24"/>
        </w:rPr>
        <w:t>%</w:t>
      </w:r>
    </w:p>
    <w:p w14:paraId="1390EABF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mdl_1000_AVG</w:t>
      </w:r>
    </w:p>
    <w:p w14:paraId="398A51B7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35722.29799999998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0A6DB964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296</w:t>
      </w:r>
    </w:p>
    <w:p w14:paraId="2E6DF7FD" w14:textId="0B0D7B26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29.60</w:t>
      </w:r>
      <w:r w:rsidR="001C63FA">
        <w:rPr>
          <w:sz w:val="24"/>
          <w:szCs w:val="24"/>
        </w:rPr>
        <w:t>%</w:t>
      </w:r>
    </w:p>
    <w:p w14:paraId="4BCF6366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mdl_10000_AVG</w:t>
      </w:r>
    </w:p>
    <w:p w14:paraId="6E252CA0" w14:textId="77777777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1129489.3297999997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232DD789" w14:textId="77777777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296</w:t>
      </w:r>
    </w:p>
    <w:p w14:paraId="30B25B57" w14:textId="133713AD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The present of possible output covered is: 29.60</w:t>
      </w:r>
      <w:r w:rsidR="001C63FA">
        <w:rPr>
          <w:sz w:val="24"/>
          <w:szCs w:val="24"/>
        </w:rPr>
        <w:t>%</w:t>
      </w:r>
    </w:p>
    <w:p w14:paraId="4566F7C4" w14:textId="7D039E02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11111111_mdl_10000000_AVG</w:t>
      </w:r>
    </w:p>
    <w:p w14:paraId="1A3BE7E8" w14:textId="64C859B0" w:rsidR="002A4A3A" w:rsidRPr="002A4A3A" w:rsidRDefault="002A4A3A" w:rsidP="002A4A3A">
      <w:pPr>
        <w:rPr>
          <w:sz w:val="24"/>
          <w:szCs w:val="24"/>
        </w:rPr>
      </w:pPr>
      <w:proofErr w:type="spellStart"/>
      <w:r w:rsidRPr="002A4A3A">
        <w:rPr>
          <w:sz w:val="24"/>
          <w:szCs w:val="24"/>
        </w:rPr>
        <w:t>Power_</w:t>
      </w:r>
      <w:proofErr w:type="gramStart"/>
      <w:r w:rsidRPr="002A4A3A">
        <w:rPr>
          <w:sz w:val="24"/>
          <w:szCs w:val="24"/>
        </w:rPr>
        <w:t>divergenceResult</w:t>
      </w:r>
      <w:proofErr w:type="spellEnd"/>
      <w:r w:rsidRPr="002A4A3A">
        <w:rPr>
          <w:sz w:val="24"/>
          <w:szCs w:val="24"/>
        </w:rPr>
        <w:t>(</w:t>
      </w:r>
      <w:proofErr w:type="gramEnd"/>
      <w:r w:rsidRPr="002A4A3A">
        <w:rPr>
          <w:sz w:val="24"/>
          <w:szCs w:val="24"/>
        </w:rPr>
        <w:t xml:space="preserve">statistic=1242384271.7203298, </w:t>
      </w:r>
      <w:proofErr w:type="spellStart"/>
      <w:r w:rsidRPr="002A4A3A">
        <w:rPr>
          <w:sz w:val="24"/>
          <w:szCs w:val="24"/>
        </w:rPr>
        <w:t>pvalue</w:t>
      </w:r>
      <w:proofErr w:type="spellEnd"/>
      <w:r w:rsidRPr="002A4A3A">
        <w:rPr>
          <w:sz w:val="24"/>
          <w:szCs w:val="24"/>
        </w:rPr>
        <w:t>=0.0)</w:t>
      </w:r>
    </w:p>
    <w:p w14:paraId="04616593" w14:textId="43ED70FD" w:rsidR="002A4A3A" w:rsidRPr="002A4A3A" w:rsidRDefault="002A4A3A" w:rsidP="002A4A3A">
      <w:pPr>
        <w:rPr>
          <w:sz w:val="24"/>
          <w:szCs w:val="24"/>
        </w:rPr>
      </w:pPr>
      <w:r w:rsidRPr="002A4A3A">
        <w:rPr>
          <w:sz w:val="24"/>
          <w:szCs w:val="24"/>
        </w:rPr>
        <w:t>Unique numbers generated: 296</w:t>
      </w:r>
    </w:p>
    <w:p w14:paraId="2D27D866" w14:textId="1F855412" w:rsidR="00C07D25" w:rsidRPr="002A4A3A" w:rsidRDefault="002A4A3A">
      <w:pPr>
        <w:rPr>
          <w:sz w:val="24"/>
          <w:szCs w:val="24"/>
        </w:rPr>
      </w:pPr>
      <w:r w:rsidRPr="002A4A3A">
        <w:rPr>
          <w:sz w:val="16"/>
          <w:szCs w:val="16"/>
        </w:rPr>
        <w:drawing>
          <wp:anchor distT="0" distB="0" distL="114300" distR="114300" simplePos="0" relativeHeight="251658240" behindDoc="1" locked="0" layoutInCell="1" allowOverlap="1" wp14:anchorId="06B2D8E0" wp14:editId="4FE25C79">
            <wp:simplePos x="0" y="0"/>
            <wp:positionH relativeFrom="margin">
              <wp:align>center</wp:align>
            </wp:positionH>
            <wp:positionV relativeFrom="paragraph">
              <wp:posOffset>231775</wp:posOffset>
            </wp:positionV>
            <wp:extent cx="6515100" cy="3040380"/>
            <wp:effectExtent l="0" t="0" r="0" b="7620"/>
            <wp:wrapTight wrapText="bothSides">
              <wp:wrapPolygon edited="0">
                <wp:start x="0" y="0"/>
                <wp:lineTo x="0" y="21519"/>
                <wp:lineTo x="21537" y="21519"/>
                <wp:lineTo x="215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4A3A">
        <w:rPr>
          <w:sz w:val="24"/>
          <w:szCs w:val="24"/>
        </w:rPr>
        <w:t>The present of possible output covered is: 29.60</w:t>
      </w:r>
      <w:r w:rsidR="001C63FA">
        <w:rPr>
          <w:sz w:val="24"/>
          <w:szCs w:val="24"/>
        </w:rPr>
        <w:t>%</w:t>
      </w:r>
    </w:p>
    <w:p w14:paraId="66FB7BB8" w14:textId="3D2ECBCF" w:rsidR="00C07D25" w:rsidRPr="0024777C" w:rsidRDefault="00C07D25" w:rsidP="00C07D25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lastRenderedPageBreak/>
        <w:t>Seed 26857536</w:t>
      </w:r>
    </w:p>
    <w:p w14:paraId="58C620C7" w14:textId="474D86A9" w:rsidR="00C07D25" w:rsidRPr="0024777C" w:rsidRDefault="00C07D25" w:rsidP="00C07D25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t>CHI SQUARED RESULTS</w:t>
      </w:r>
    </w:p>
    <w:p w14:paraId="6F208520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in_100_AVG</w:t>
      </w:r>
    </w:p>
    <w:p w14:paraId="4DA00440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01.0000000000001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9995864479155078)</w:t>
      </w:r>
    </w:p>
    <w:p w14:paraId="0ECFED2F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00</w:t>
      </w:r>
    </w:p>
    <w:p w14:paraId="59CAE70F" w14:textId="13822CDF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0.00</w:t>
      </w:r>
      <w:r w:rsidR="001C63FA">
        <w:rPr>
          <w:sz w:val="24"/>
          <w:szCs w:val="24"/>
        </w:rPr>
        <w:t>%</w:t>
      </w:r>
    </w:p>
    <w:p w14:paraId="580F131F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in_1000_AVG</w:t>
      </w:r>
    </w:p>
    <w:p w14:paraId="555D82F2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20.028000000000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2.7868686613654136e-181)</w:t>
      </w:r>
    </w:p>
    <w:p w14:paraId="7F757353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57D62931" w14:textId="11B78E16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4DF72853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in_10000_AVG</w:t>
      </w:r>
    </w:p>
    <w:p w14:paraId="1DD2C4BB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182.243999999995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39D205D6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4936BCA8" w14:textId="31521086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53F051AC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in_10000000_AVG</w:t>
      </w:r>
    </w:p>
    <w:p w14:paraId="457A08C1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180722.891855996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75AEA2B6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47A50EB6" w14:textId="1487F595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223239DB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ag_100_AVG</w:t>
      </w:r>
    </w:p>
    <w:p w14:paraId="7BE242F3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511.22000000000014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3544876882706061)</w:t>
      </w:r>
    </w:p>
    <w:p w14:paraId="322F4D8E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90</w:t>
      </w:r>
    </w:p>
    <w:p w14:paraId="5BBEFC01" w14:textId="76849194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9.00</w:t>
      </w:r>
      <w:r w:rsidR="001C63FA">
        <w:rPr>
          <w:sz w:val="24"/>
          <w:szCs w:val="24"/>
        </w:rPr>
        <w:t>%</w:t>
      </w:r>
    </w:p>
    <w:p w14:paraId="48D68DC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ag_1000_AVG</w:t>
      </w:r>
    </w:p>
    <w:p w14:paraId="6A09D5D8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951.896000000000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1.654460730406258e-30)</w:t>
      </w:r>
    </w:p>
    <w:p w14:paraId="165DB569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361</w:t>
      </w:r>
    </w:p>
    <w:p w14:paraId="24052CE0" w14:textId="486BD4A3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36.10</w:t>
      </w:r>
      <w:r w:rsidR="001C63FA">
        <w:rPr>
          <w:sz w:val="24"/>
          <w:szCs w:val="24"/>
        </w:rPr>
        <w:t>%</w:t>
      </w:r>
    </w:p>
    <w:p w14:paraId="75975BE6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lag_10000_AVG</w:t>
      </w:r>
    </w:p>
    <w:p w14:paraId="4AAD6E2E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7308.347599999999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7A68BCA4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417</w:t>
      </w:r>
    </w:p>
    <w:p w14:paraId="1F19C8EE" w14:textId="2698AF82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41.70</w:t>
      </w:r>
      <w:r w:rsidR="001C63FA">
        <w:rPr>
          <w:sz w:val="24"/>
          <w:szCs w:val="24"/>
        </w:rPr>
        <w:t>%</w:t>
      </w:r>
    </w:p>
    <w:p w14:paraId="3B3E14EC" w14:textId="1884630E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lastRenderedPageBreak/>
        <w:t>26857536_lag_10000000_AVG</w:t>
      </w:r>
    </w:p>
    <w:p w14:paraId="57B57FFE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7259172.503715199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68FC2071" w14:textId="7FC4A1AB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417</w:t>
      </w:r>
    </w:p>
    <w:p w14:paraId="2B7581D8" w14:textId="55CF1BE8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41.70</w:t>
      </w:r>
      <w:r w:rsidR="001C63FA">
        <w:rPr>
          <w:sz w:val="24"/>
          <w:szCs w:val="24"/>
        </w:rPr>
        <w:t>%</w:t>
      </w:r>
    </w:p>
    <w:p w14:paraId="5602F96F" w14:textId="68B02BFA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mdl_100_AVG</w:t>
      </w:r>
    </w:p>
    <w:p w14:paraId="4B27F97B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61.1200000000001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892820238844797)</w:t>
      </w:r>
    </w:p>
    <w:p w14:paraId="579ABB93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94</w:t>
      </w:r>
    </w:p>
    <w:p w14:paraId="661AD2B6" w14:textId="77BC172C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9.40</w:t>
      </w:r>
      <w:r w:rsidR="001C63FA">
        <w:rPr>
          <w:sz w:val="24"/>
          <w:szCs w:val="24"/>
        </w:rPr>
        <w:t>%</w:t>
      </w:r>
    </w:p>
    <w:p w14:paraId="2E1287EE" w14:textId="6869356C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mdl_1000_AVG</w:t>
      </w:r>
    </w:p>
    <w:p w14:paraId="17F579F3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3918.8180000000007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3F541381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18</w:t>
      </w:r>
    </w:p>
    <w:p w14:paraId="177D067F" w14:textId="627109ED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1.80</w:t>
      </w:r>
      <w:r w:rsidR="001C63FA">
        <w:rPr>
          <w:sz w:val="24"/>
          <w:szCs w:val="24"/>
        </w:rPr>
        <w:t>%</w:t>
      </w:r>
    </w:p>
    <w:p w14:paraId="326EE651" w14:textId="3D45B024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mdl_10000_AVG</w:t>
      </w:r>
    </w:p>
    <w:p w14:paraId="63868365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0253.005399999995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3A6BAEF4" w14:textId="687E5703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18</w:t>
      </w:r>
    </w:p>
    <w:p w14:paraId="5023AABF" w14:textId="1EB385D6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1.80</w:t>
      </w:r>
      <w:r w:rsidR="001C63FA">
        <w:rPr>
          <w:sz w:val="24"/>
          <w:szCs w:val="24"/>
        </w:rPr>
        <w:t>%</w:t>
      </w:r>
    </w:p>
    <w:p w14:paraId="035A2EA4" w14:textId="48FBA972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26857536_mdl_10000000_AVG</w:t>
      </w:r>
    </w:p>
    <w:p w14:paraId="35BC0778" w14:textId="4BB07A31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0373338.895117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097761C9" w14:textId="1DEA7D3F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18</w:t>
      </w:r>
    </w:p>
    <w:p w14:paraId="64C8C8D4" w14:textId="015EB5A1" w:rsidR="00C12DD7" w:rsidRPr="00CB7BCD" w:rsidRDefault="00CB7BCD" w:rsidP="00C12DD7">
      <w:pPr>
        <w:rPr>
          <w:sz w:val="24"/>
          <w:szCs w:val="24"/>
        </w:rPr>
      </w:pPr>
      <w:r w:rsidRPr="00CB7BCD">
        <w:rPr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C7A5DBE" wp14:editId="035DC446">
            <wp:simplePos x="0" y="0"/>
            <wp:positionH relativeFrom="margin">
              <wp:align>center</wp:align>
            </wp:positionH>
            <wp:positionV relativeFrom="paragraph">
              <wp:posOffset>348297</wp:posOffset>
            </wp:positionV>
            <wp:extent cx="6519545" cy="3042285"/>
            <wp:effectExtent l="0" t="0" r="0" b="5715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672" cy="30425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7BCD">
        <w:rPr>
          <w:sz w:val="24"/>
          <w:szCs w:val="24"/>
        </w:rPr>
        <w:t>The present of possible output covered is: 11.80</w:t>
      </w:r>
      <w:r w:rsidR="001C63FA">
        <w:rPr>
          <w:sz w:val="24"/>
          <w:szCs w:val="24"/>
        </w:rPr>
        <w:t>%</w:t>
      </w:r>
    </w:p>
    <w:p w14:paraId="5D5781AC" w14:textId="5AC97F93" w:rsidR="00C12DD7" w:rsidRPr="0024777C" w:rsidRDefault="00C12DD7" w:rsidP="00C12DD7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lastRenderedPageBreak/>
        <w:t xml:space="preserve">Seed </w:t>
      </w:r>
      <w:r w:rsidR="00EE7A34" w:rsidRPr="0024777C">
        <w:rPr>
          <w:b/>
          <w:bCs/>
          <w:color w:val="4472C4" w:themeColor="accent1"/>
        </w:rPr>
        <w:t>39991234</w:t>
      </w:r>
    </w:p>
    <w:p w14:paraId="011694A1" w14:textId="0745764D" w:rsidR="00C12DD7" w:rsidRPr="0024777C" w:rsidRDefault="00C12DD7" w:rsidP="00C12DD7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t>CHI SQUARED RESULTS</w:t>
      </w:r>
    </w:p>
    <w:p w14:paraId="37B7C53B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in_100_AVG</w:t>
      </w:r>
    </w:p>
    <w:p w14:paraId="20164BCA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01.0000000000001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9995864479155078)</w:t>
      </w:r>
    </w:p>
    <w:p w14:paraId="126658AE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00</w:t>
      </w:r>
    </w:p>
    <w:p w14:paraId="7B64CBF2" w14:textId="77690A58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0.00</w:t>
      </w:r>
      <w:r w:rsidR="001C63FA">
        <w:rPr>
          <w:sz w:val="24"/>
          <w:szCs w:val="24"/>
        </w:rPr>
        <w:t>%</w:t>
      </w:r>
    </w:p>
    <w:p w14:paraId="64F100B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in_1000_AVG</w:t>
      </w:r>
    </w:p>
    <w:p w14:paraId="0CB56BC9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20.028000000000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2.7868686613654136e-181)</w:t>
      </w:r>
    </w:p>
    <w:p w14:paraId="26F4C8CD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17C81E97" w14:textId="16E44E0D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734A5095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in_10000_AVG</w:t>
      </w:r>
    </w:p>
    <w:p w14:paraId="05025A25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182.244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4648F43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77CDB359" w14:textId="566050FF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29666794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in_10000000_AVG</w:t>
      </w:r>
    </w:p>
    <w:p w14:paraId="58A0512F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20180722.89185599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19576FAA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166</w:t>
      </w:r>
    </w:p>
    <w:p w14:paraId="4A637C56" w14:textId="31C2AB91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65A5D631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ag_100_AVG</w:t>
      </w:r>
    </w:p>
    <w:p w14:paraId="261705AC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481.15999999999997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7198089652081128)</w:t>
      </w:r>
    </w:p>
    <w:p w14:paraId="5C41523A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92</w:t>
      </w:r>
    </w:p>
    <w:p w14:paraId="50FC647E" w14:textId="746FA6C6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9.20</w:t>
      </w:r>
      <w:r w:rsidR="001C63FA">
        <w:rPr>
          <w:sz w:val="24"/>
          <w:szCs w:val="24"/>
        </w:rPr>
        <w:t>%</w:t>
      </w:r>
    </w:p>
    <w:p w14:paraId="7DA8256A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ag_1000_AVG</w:t>
      </w:r>
    </w:p>
    <w:p w14:paraId="36B04613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855.704000000000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4.3873910237885105e-21)</w:t>
      </w:r>
    </w:p>
    <w:p w14:paraId="237D166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375</w:t>
      </w:r>
    </w:p>
    <w:p w14:paraId="10D13C8C" w14:textId="00777184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37.50</w:t>
      </w:r>
      <w:r w:rsidR="001C63FA">
        <w:rPr>
          <w:sz w:val="24"/>
          <w:szCs w:val="24"/>
        </w:rPr>
        <w:t>%</w:t>
      </w:r>
    </w:p>
    <w:p w14:paraId="460C7324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lag_10000_AVG</w:t>
      </w:r>
    </w:p>
    <w:p w14:paraId="66AA1354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5816.8706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25B462E5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423</w:t>
      </w:r>
    </w:p>
    <w:p w14:paraId="1442BBD1" w14:textId="23D3B0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42.30</w:t>
      </w:r>
      <w:r w:rsidR="001C63FA">
        <w:rPr>
          <w:sz w:val="24"/>
          <w:szCs w:val="24"/>
        </w:rPr>
        <w:t>%</w:t>
      </w:r>
    </w:p>
    <w:p w14:paraId="5F2C057C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lastRenderedPageBreak/>
        <w:t>39991234_lag_10000000_AVG</w:t>
      </w:r>
    </w:p>
    <w:p w14:paraId="36DB479B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5775095.363594599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1556CBD2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423</w:t>
      </w:r>
    </w:p>
    <w:p w14:paraId="3DD5E7D8" w14:textId="37878301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42.30</w:t>
      </w:r>
      <w:r w:rsidR="001C63FA">
        <w:rPr>
          <w:sz w:val="24"/>
          <w:szCs w:val="24"/>
        </w:rPr>
        <w:t>%</w:t>
      </w:r>
    </w:p>
    <w:p w14:paraId="522C17EB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mdl_100_AVG</w:t>
      </w:r>
    </w:p>
    <w:p w14:paraId="009E7308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521.2400000000001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24717827881653207)</w:t>
      </w:r>
    </w:p>
    <w:p w14:paraId="59AFB985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89</w:t>
      </w:r>
    </w:p>
    <w:p w14:paraId="456D0553" w14:textId="401C99C1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8.90</w:t>
      </w:r>
      <w:r w:rsidR="001C63FA">
        <w:rPr>
          <w:sz w:val="24"/>
          <w:szCs w:val="24"/>
        </w:rPr>
        <w:t>%</w:t>
      </w:r>
    </w:p>
    <w:p w14:paraId="02721693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mdl_1000_AVG</w:t>
      </w:r>
    </w:p>
    <w:p w14:paraId="6DD8BB93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995.9840000000002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3.3179389396056563e-35)</w:t>
      </w:r>
    </w:p>
    <w:p w14:paraId="2EA0DCC2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330</w:t>
      </w:r>
    </w:p>
    <w:p w14:paraId="6C41CDAC" w14:textId="43E5F844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33.00</w:t>
      </w:r>
      <w:r w:rsidR="001C63FA">
        <w:rPr>
          <w:sz w:val="24"/>
          <w:szCs w:val="24"/>
        </w:rPr>
        <w:t>%</w:t>
      </w:r>
    </w:p>
    <w:p w14:paraId="337C3F7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mdl_10000_AVG</w:t>
      </w:r>
    </w:p>
    <w:p w14:paraId="409B74FF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11166.348199999997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26E44064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330</w:t>
      </w:r>
    </w:p>
    <w:p w14:paraId="1D87096F" w14:textId="7CC989FE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The present of possible output covered is: 33.00</w:t>
      </w:r>
      <w:r w:rsidR="001C63FA">
        <w:rPr>
          <w:sz w:val="24"/>
          <w:szCs w:val="24"/>
        </w:rPr>
        <w:t>%</w:t>
      </w:r>
    </w:p>
    <w:p w14:paraId="60819747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39991234_mdl_10000000_AVG</w:t>
      </w:r>
    </w:p>
    <w:p w14:paraId="66956239" w14:textId="77777777" w:rsidR="00CB7BCD" w:rsidRPr="00CB7BCD" w:rsidRDefault="00CB7BCD" w:rsidP="00CB7BCD">
      <w:pPr>
        <w:rPr>
          <w:sz w:val="24"/>
          <w:szCs w:val="24"/>
        </w:rPr>
      </w:pPr>
      <w:proofErr w:type="spellStart"/>
      <w:r w:rsidRPr="00CB7BCD">
        <w:rPr>
          <w:sz w:val="24"/>
          <w:szCs w:val="24"/>
        </w:rPr>
        <w:t>Power_</w:t>
      </w:r>
      <w:proofErr w:type="gramStart"/>
      <w:r w:rsidRPr="00CB7BCD">
        <w:rPr>
          <w:sz w:val="24"/>
          <w:szCs w:val="24"/>
        </w:rPr>
        <w:t>divergenceResult</w:t>
      </w:r>
      <w:proofErr w:type="spellEnd"/>
      <w:r w:rsidRPr="00CB7BCD">
        <w:rPr>
          <w:sz w:val="24"/>
          <w:szCs w:val="24"/>
        </w:rPr>
        <w:t>(</w:t>
      </w:r>
      <w:proofErr w:type="gramEnd"/>
      <w:r w:rsidRPr="00CB7BCD">
        <w:rPr>
          <w:sz w:val="24"/>
          <w:szCs w:val="24"/>
        </w:rPr>
        <w:t xml:space="preserve">statistic=11359497.701947998, </w:t>
      </w:r>
      <w:proofErr w:type="spellStart"/>
      <w:r w:rsidRPr="00CB7BCD">
        <w:rPr>
          <w:sz w:val="24"/>
          <w:szCs w:val="24"/>
        </w:rPr>
        <w:t>pvalue</w:t>
      </w:r>
      <w:proofErr w:type="spellEnd"/>
      <w:r w:rsidRPr="00CB7BCD">
        <w:rPr>
          <w:sz w:val="24"/>
          <w:szCs w:val="24"/>
        </w:rPr>
        <w:t>=0.0)</w:t>
      </w:r>
    </w:p>
    <w:p w14:paraId="0BE5FFF9" w14:textId="77777777" w:rsidR="00CB7BCD" w:rsidRPr="00CB7BCD" w:rsidRDefault="00CB7BCD" w:rsidP="00CB7BCD">
      <w:pPr>
        <w:rPr>
          <w:sz w:val="24"/>
          <w:szCs w:val="24"/>
        </w:rPr>
      </w:pPr>
      <w:r w:rsidRPr="00CB7BCD">
        <w:rPr>
          <w:sz w:val="24"/>
          <w:szCs w:val="24"/>
        </w:rPr>
        <w:t>Unique numbers generated: 330</w:t>
      </w:r>
    </w:p>
    <w:p w14:paraId="0433DFA9" w14:textId="0D4DB0FC" w:rsidR="00C07D25" w:rsidRDefault="00CB7BCD" w:rsidP="00C07D25">
      <w:r>
        <w:rPr>
          <w:noProof/>
        </w:rPr>
        <w:drawing>
          <wp:anchor distT="0" distB="0" distL="114300" distR="114300" simplePos="0" relativeHeight="251660288" behindDoc="1" locked="0" layoutInCell="1" allowOverlap="1" wp14:anchorId="618E1832" wp14:editId="18580A75">
            <wp:simplePos x="0" y="0"/>
            <wp:positionH relativeFrom="margin">
              <wp:align>center</wp:align>
            </wp:positionH>
            <wp:positionV relativeFrom="paragraph">
              <wp:posOffset>344805</wp:posOffset>
            </wp:positionV>
            <wp:extent cx="6518910" cy="3042285"/>
            <wp:effectExtent l="0" t="0" r="0" b="5715"/>
            <wp:wrapTight wrapText="bothSides">
              <wp:wrapPolygon edited="0">
                <wp:start x="0" y="0"/>
                <wp:lineTo x="0" y="21505"/>
                <wp:lineTo x="21524" y="21505"/>
                <wp:lineTo x="2152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501" cy="3042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7BCD">
        <w:rPr>
          <w:sz w:val="24"/>
          <w:szCs w:val="24"/>
        </w:rPr>
        <w:t>The present of possible output covered is: 33.00</w:t>
      </w:r>
      <w:r w:rsidR="001C63FA">
        <w:rPr>
          <w:sz w:val="24"/>
          <w:szCs w:val="24"/>
        </w:rPr>
        <w:t>%</w:t>
      </w:r>
    </w:p>
    <w:p w14:paraId="71149EFC" w14:textId="4453B864" w:rsidR="00EE7A34" w:rsidRPr="0024777C" w:rsidRDefault="00EE7A34" w:rsidP="00EE7A34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lastRenderedPageBreak/>
        <w:t>Seed 57224956</w:t>
      </w:r>
    </w:p>
    <w:p w14:paraId="3F242DB9" w14:textId="5AD5C086" w:rsidR="00EE7A34" w:rsidRPr="0024777C" w:rsidRDefault="00EE7A34" w:rsidP="00EE7A34">
      <w:pPr>
        <w:rPr>
          <w:b/>
          <w:bCs/>
          <w:color w:val="4472C4" w:themeColor="accent1"/>
        </w:rPr>
      </w:pPr>
      <w:r w:rsidRPr="0024777C">
        <w:rPr>
          <w:b/>
          <w:bCs/>
          <w:color w:val="4472C4" w:themeColor="accent1"/>
        </w:rPr>
        <w:t>CHI SQUARED RESULTS</w:t>
      </w:r>
    </w:p>
    <w:p w14:paraId="729A7052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in_100_AVG</w:t>
      </w:r>
    </w:p>
    <w:p w14:paraId="29D3DF52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401.0000000000001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9995864479155078)</w:t>
      </w:r>
    </w:p>
    <w:p w14:paraId="402B050F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100</w:t>
      </w:r>
    </w:p>
    <w:p w14:paraId="4D6DFA19" w14:textId="15C890B1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10.00</w:t>
      </w:r>
      <w:r w:rsidR="001C63FA">
        <w:rPr>
          <w:sz w:val="24"/>
          <w:szCs w:val="24"/>
        </w:rPr>
        <w:t>%</w:t>
      </w:r>
    </w:p>
    <w:p w14:paraId="0F206F45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in_1000_AVG</w:t>
      </w:r>
    </w:p>
    <w:p w14:paraId="6A5969E7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2020.0280000000002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2.7868686613654136e-181)</w:t>
      </w:r>
    </w:p>
    <w:p w14:paraId="0340B9D5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166</w:t>
      </w:r>
    </w:p>
    <w:p w14:paraId="6525DDF8" w14:textId="6A7248E4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78C158C5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in_10000_AVG</w:t>
      </w:r>
    </w:p>
    <w:p w14:paraId="2C778111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20182.243999999995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7F9F3A9F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166</w:t>
      </w:r>
    </w:p>
    <w:p w14:paraId="1A98D09D" w14:textId="22B516C6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7387CB68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in_10000000_AVG</w:t>
      </w:r>
    </w:p>
    <w:p w14:paraId="3B9353B6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20180722.891855992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1DFF3B92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166</w:t>
      </w:r>
    </w:p>
    <w:p w14:paraId="639D0A55" w14:textId="24037709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16.60</w:t>
      </w:r>
      <w:r w:rsidR="001C63FA">
        <w:rPr>
          <w:sz w:val="24"/>
          <w:szCs w:val="24"/>
        </w:rPr>
        <w:t>%</w:t>
      </w:r>
    </w:p>
    <w:p w14:paraId="1AA244DC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ag_100_AVG</w:t>
      </w:r>
    </w:p>
    <w:p w14:paraId="5E386790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501.2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4764773752653592)</w:t>
      </w:r>
    </w:p>
    <w:p w14:paraId="34E9EFA2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90</w:t>
      </w:r>
    </w:p>
    <w:p w14:paraId="0D9AD80C" w14:textId="254E68A9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9.00</w:t>
      </w:r>
      <w:r w:rsidR="001C63FA">
        <w:rPr>
          <w:sz w:val="24"/>
          <w:szCs w:val="24"/>
        </w:rPr>
        <w:t>%</w:t>
      </w:r>
    </w:p>
    <w:p w14:paraId="085EEEB3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ag_1000_AVG</w:t>
      </w:r>
    </w:p>
    <w:p w14:paraId="3CF7EE31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1110.2120000000002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2.6052551135478434e-48)</w:t>
      </w:r>
    </w:p>
    <w:p w14:paraId="0E79AB3D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44</w:t>
      </w:r>
    </w:p>
    <w:p w14:paraId="6CAB0A0A" w14:textId="4AC3865E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34.40</w:t>
      </w:r>
      <w:r w:rsidR="001C63FA">
        <w:rPr>
          <w:sz w:val="24"/>
          <w:szCs w:val="24"/>
        </w:rPr>
        <w:t>%</w:t>
      </w:r>
    </w:p>
    <w:p w14:paraId="78AD1B63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lag_10000_AVG</w:t>
      </w:r>
    </w:p>
    <w:p w14:paraId="2400AB9D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7962.052399999999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48C4693F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93</w:t>
      </w:r>
    </w:p>
    <w:p w14:paraId="32066D1B" w14:textId="7DF88146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39.30</w:t>
      </w:r>
      <w:r w:rsidR="001C63FA">
        <w:rPr>
          <w:sz w:val="24"/>
          <w:szCs w:val="24"/>
        </w:rPr>
        <w:t>%</w:t>
      </w:r>
    </w:p>
    <w:p w14:paraId="3B9468C5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lastRenderedPageBreak/>
        <w:t>57224956_lag_10000000_AVG</w:t>
      </w:r>
    </w:p>
    <w:p w14:paraId="47841DBD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7948191.456145399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3275C323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93</w:t>
      </w:r>
    </w:p>
    <w:p w14:paraId="6ACBE9A2" w14:textId="0BA4810D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39.30</w:t>
      </w:r>
      <w:r w:rsidR="001C63FA">
        <w:rPr>
          <w:sz w:val="24"/>
          <w:szCs w:val="24"/>
        </w:rPr>
        <w:t>%</w:t>
      </w:r>
    </w:p>
    <w:p w14:paraId="2BCED67A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mdl_100_AVG</w:t>
      </w:r>
    </w:p>
    <w:p w14:paraId="3906CC14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481.15999999999997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7198089652081128)</w:t>
      </w:r>
    </w:p>
    <w:p w14:paraId="54CFF93A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92</w:t>
      </w:r>
    </w:p>
    <w:p w14:paraId="4998F75E" w14:textId="721231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9.20</w:t>
      </w:r>
      <w:r w:rsidR="001C63FA">
        <w:rPr>
          <w:sz w:val="24"/>
          <w:szCs w:val="24"/>
        </w:rPr>
        <w:t>%</w:t>
      </w:r>
    </w:p>
    <w:p w14:paraId="0C56AE10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mdl_1000_AVG</w:t>
      </w:r>
    </w:p>
    <w:p w14:paraId="74605847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51440.67200000001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2F278C09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69</w:t>
      </w:r>
    </w:p>
    <w:p w14:paraId="1B341302" w14:textId="13B54CE8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36.90</w:t>
      </w:r>
      <w:r w:rsidR="001C63FA">
        <w:rPr>
          <w:sz w:val="24"/>
          <w:szCs w:val="24"/>
        </w:rPr>
        <w:t>%</w:t>
      </w:r>
    </w:p>
    <w:p w14:paraId="37C9F01F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mdl_10000_AVG</w:t>
      </w:r>
    </w:p>
    <w:p w14:paraId="590D982C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4342821.8671999965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7993B1B0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69</w:t>
      </w:r>
    </w:p>
    <w:p w14:paraId="3214A7BF" w14:textId="11553F4F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The present of possible output covered is: 36.90</w:t>
      </w:r>
      <w:r w:rsidR="001C63FA">
        <w:rPr>
          <w:sz w:val="24"/>
          <w:szCs w:val="24"/>
        </w:rPr>
        <w:t>%</w:t>
      </w:r>
    </w:p>
    <w:p w14:paraId="5D741923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57224956_mdl_10000000_AVG</w:t>
      </w:r>
    </w:p>
    <w:p w14:paraId="49F529E2" w14:textId="77777777" w:rsidR="00CB7BCD" w:rsidRPr="006979EB" w:rsidRDefault="00CB7BCD" w:rsidP="00CB7BCD">
      <w:pPr>
        <w:rPr>
          <w:sz w:val="24"/>
          <w:szCs w:val="24"/>
        </w:rPr>
      </w:pPr>
      <w:proofErr w:type="spellStart"/>
      <w:r w:rsidRPr="006979EB">
        <w:rPr>
          <w:sz w:val="24"/>
          <w:szCs w:val="24"/>
        </w:rPr>
        <w:t>Power_</w:t>
      </w:r>
      <w:proofErr w:type="gramStart"/>
      <w:r w:rsidRPr="006979EB">
        <w:rPr>
          <w:sz w:val="24"/>
          <w:szCs w:val="24"/>
        </w:rPr>
        <w:t>divergenceResult</w:t>
      </w:r>
      <w:proofErr w:type="spellEnd"/>
      <w:r w:rsidRPr="006979EB">
        <w:rPr>
          <w:sz w:val="24"/>
          <w:szCs w:val="24"/>
        </w:rPr>
        <w:t>(</w:t>
      </w:r>
      <w:proofErr w:type="gramEnd"/>
      <w:r w:rsidRPr="006979EB">
        <w:rPr>
          <w:sz w:val="24"/>
          <w:szCs w:val="24"/>
        </w:rPr>
        <w:t xml:space="preserve">statistic=4999319665.179867, </w:t>
      </w:r>
      <w:proofErr w:type="spellStart"/>
      <w:r w:rsidRPr="006979EB">
        <w:rPr>
          <w:sz w:val="24"/>
          <w:szCs w:val="24"/>
        </w:rPr>
        <w:t>pvalue</w:t>
      </w:r>
      <w:proofErr w:type="spellEnd"/>
      <w:r w:rsidRPr="006979EB">
        <w:rPr>
          <w:sz w:val="24"/>
          <w:szCs w:val="24"/>
        </w:rPr>
        <w:t>=0.0)</w:t>
      </w:r>
    </w:p>
    <w:p w14:paraId="5D549898" w14:textId="77777777" w:rsidR="00CB7BCD" w:rsidRPr="006979EB" w:rsidRDefault="00CB7BCD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t>Unique numbers generated: 369</w:t>
      </w:r>
    </w:p>
    <w:p w14:paraId="019ABA4A" w14:textId="27356321" w:rsidR="00EE7A34" w:rsidRPr="006979EB" w:rsidRDefault="006979EB" w:rsidP="00CB7BCD">
      <w:pPr>
        <w:rPr>
          <w:sz w:val="24"/>
          <w:szCs w:val="24"/>
        </w:rPr>
      </w:pPr>
      <w:r w:rsidRPr="006979EB">
        <w:rPr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1D69288" wp14:editId="7792A0F8">
            <wp:simplePos x="0" y="0"/>
            <wp:positionH relativeFrom="margin">
              <wp:align>center</wp:align>
            </wp:positionH>
            <wp:positionV relativeFrom="paragraph">
              <wp:posOffset>348298</wp:posOffset>
            </wp:positionV>
            <wp:extent cx="6518910" cy="3042285"/>
            <wp:effectExtent l="0" t="0" r="0" b="5715"/>
            <wp:wrapTight wrapText="bothSides">
              <wp:wrapPolygon edited="0">
                <wp:start x="0" y="0"/>
                <wp:lineTo x="0" y="21505"/>
                <wp:lineTo x="21524" y="21505"/>
                <wp:lineTo x="2152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501" cy="3042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BCD" w:rsidRPr="006979EB">
        <w:rPr>
          <w:sz w:val="24"/>
          <w:szCs w:val="24"/>
        </w:rPr>
        <w:t>The present of possible output covered is: 36.90</w:t>
      </w:r>
      <w:r w:rsidR="001C63FA">
        <w:rPr>
          <w:sz w:val="24"/>
          <w:szCs w:val="24"/>
        </w:rPr>
        <w:t>%</w:t>
      </w:r>
    </w:p>
    <w:p w14:paraId="02761E0A" w14:textId="40268AA2" w:rsidR="00EE7A34" w:rsidRDefault="006979EB" w:rsidP="00EE7A34">
      <w:r w:rsidRPr="006979EB">
        <w:lastRenderedPageBreak/>
        <w:t>linear congruential</w:t>
      </w:r>
      <w:r>
        <w:t xml:space="preserve"> (</w:t>
      </w:r>
      <w:proofErr w:type="spellStart"/>
      <w:r>
        <w:t>lin</w:t>
      </w:r>
      <w:proofErr w:type="spellEnd"/>
      <w:r>
        <w:t>) – Best used when only a few unique numbers are needed, fastest run time of all tested algorithms</w:t>
      </w:r>
      <w:r w:rsidR="001C63FA">
        <w:t>.</w:t>
      </w:r>
    </w:p>
    <w:p w14:paraId="54752B2F" w14:textId="2E068377" w:rsidR="006979EB" w:rsidRDefault="006979EB" w:rsidP="00EE7A34"/>
    <w:p w14:paraId="4AEE3A75" w14:textId="25212721" w:rsidR="006979EB" w:rsidRDefault="006979EB" w:rsidP="00EE7A34">
      <w:r w:rsidRPr="006979EB">
        <w:t xml:space="preserve">lagged </w:t>
      </w:r>
      <w:r>
        <w:t>Fibonacci (lag) – Best used when large quantities of random numbers are needed generated, runs faster than middle square method of generating pseudo random numbers.</w:t>
      </w:r>
    </w:p>
    <w:p w14:paraId="03E6D32A" w14:textId="493FB23F" w:rsidR="006979EB" w:rsidRDefault="006979EB" w:rsidP="00EE7A34"/>
    <w:p w14:paraId="2BA5F95F" w14:textId="7F06A54B" w:rsidR="006979EB" w:rsidRDefault="006979EB" w:rsidP="00EE7A34">
      <w:r w:rsidRPr="006979EB">
        <w:t>M</w:t>
      </w:r>
      <w:r w:rsidRPr="006979EB">
        <w:t>iddle</w:t>
      </w:r>
      <w:r>
        <w:t>-</w:t>
      </w:r>
      <w:r w:rsidRPr="006979EB">
        <w:t>square method</w:t>
      </w:r>
      <w:r>
        <w:t xml:space="preserve"> (mdl) – Can be used to generate medium amounts of random numbers. </w:t>
      </w:r>
      <w:r w:rsidR="001C63FA">
        <w:t>However,</w:t>
      </w:r>
      <w:r>
        <w:t xml:space="preserve"> this method is prone to entropy and even on good seeds produces a smaller range of numbers compared to the lagged Fibonacci method. No real advantages when compared to linear congruential and lagged Fibonacci generators.</w:t>
      </w:r>
    </w:p>
    <w:p w14:paraId="5547B99B" w14:textId="60EA3D76" w:rsidR="00EE7A34" w:rsidRDefault="00EE7A34" w:rsidP="00EE7A34"/>
    <w:p w14:paraId="1544AFE9" w14:textId="10619746" w:rsidR="006979EB" w:rsidRDefault="006979EB" w:rsidP="00EE7A34"/>
    <w:p w14:paraId="0AF5059D" w14:textId="77777777" w:rsidR="006979EB" w:rsidRDefault="006979EB" w:rsidP="00EE7A34"/>
    <w:p w14:paraId="1896460F" w14:textId="00CDE298" w:rsidR="00C07D25" w:rsidRDefault="006979EB" w:rsidP="00C07D25">
      <w:r>
        <w:rPr>
          <w:noProof/>
        </w:rPr>
        <w:drawing>
          <wp:inline distT="0" distB="0" distL="0" distR="0" wp14:anchorId="757A8807" wp14:editId="24499E44">
            <wp:extent cx="6572250" cy="3052763"/>
            <wp:effectExtent l="0" t="0" r="0" b="1460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DF255440-F84D-4345-BA86-950F8B08F85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C07D25" w:rsidSect="00C12DD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A1C74"/>
    <w:multiLevelType w:val="hybridMultilevel"/>
    <w:tmpl w:val="955EB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B7215"/>
    <w:multiLevelType w:val="hybridMultilevel"/>
    <w:tmpl w:val="A48C3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41512"/>
    <w:multiLevelType w:val="hybridMultilevel"/>
    <w:tmpl w:val="02AC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D1A2D"/>
    <w:multiLevelType w:val="hybridMultilevel"/>
    <w:tmpl w:val="EDD8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C4779"/>
    <w:multiLevelType w:val="hybridMultilevel"/>
    <w:tmpl w:val="1FC0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077110"/>
    <w:multiLevelType w:val="hybridMultilevel"/>
    <w:tmpl w:val="A5342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M2sDA1NrEwMjRQ0lEKTi0uzszPAykwrAUAhe49aCwAAAA="/>
  </w:docVars>
  <w:rsids>
    <w:rsidRoot w:val="00C07D25"/>
    <w:rsid w:val="000B5A0C"/>
    <w:rsid w:val="001C63FA"/>
    <w:rsid w:val="0024777C"/>
    <w:rsid w:val="002A4A3A"/>
    <w:rsid w:val="006979EB"/>
    <w:rsid w:val="00702DF0"/>
    <w:rsid w:val="00956ADC"/>
    <w:rsid w:val="00C07D25"/>
    <w:rsid w:val="00C12DD7"/>
    <w:rsid w:val="00CB7BCD"/>
    <w:rsid w:val="00CF2094"/>
    <w:rsid w:val="00E417B7"/>
    <w:rsid w:val="00EE7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A1C68"/>
  <w15:chartTrackingRefBased/>
  <w15:docId w15:val="{7D9AE804-E9DC-488F-B396-C883C0A33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A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D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akyt\Documents\USC\Thirid%20year\Second%20semester\Senior%20Seminar\Data\time%20comparison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 TAKEN TO GENERATE 10</a:t>
            </a:r>
            <a:r>
              <a:rPr lang="en-US" baseline="0"/>
              <a:t> MILLION</a:t>
            </a:r>
            <a:r>
              <a:rPr lang="en-US"/>
              <a:t> NUM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A$5</c:f>
              <c:strCache>
                <c:ptCount val="1"/>
                <c:pt idx="0">
                  <c:v>LI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B$4:$E$4</c:f>
              <c:numCache>
                <c:formatCode>General</c:formatCode>
                <c:ptCount val="4"/>
                <c:pt idx="0">
                  <c:v>11111111</c:v>
                </c:pt>
                <c:pt idx="1">
                  <c:v>26857536</c:v>
                </c:pt>
                <c:pt idx="2">
                  <c:v>39991234</c:v>
                </c:pt>
                <c:pt idx="3">
                  <c:v>57224956</c:v>
                </c:pt>
              </c:numCache>
            </c:numRef>
          </c:cat>
          <c:val>
            <c:numRef>
              <c:f>Sheet1!$B$5:$E$5</c:f>
              <c:numCache>
                <c:formatCode>General</c:formatCode>
                <c:ptCount val="4"/>
                <c:pt idx="0">
                  <c:v>0.92867942810058501</c:v>
                </c:pt>
                <c:pt idx="1">
                  <c:v>0.91168593406677201</c:v>
                </c:pt>
                <c:pt idx="2">
                  <c:v>0.92242511749267497</c:v>
                </c:pt>
                <c:pt idx="3">
                  <c:v>0.92038846492767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BEA-431C-A0F7-BF629DFC5955}"/>
            </c:ext>
          </c:extLst>
        </c:ser>
        <c:ser>
          <c:idx val="1"/>
          <c:order val="1"/>
          <c:tx>
            <c:strRef>
              <c:f>Sheet1!$A$6</c:f>
              <c:strCache>
                <c:ptCount val="1"/>
                <c:pt idx="0">
                  <c:v>LA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B$4:$E$4</c:f>
              <c:numCache>
                <c:formatCode>General</c:formatCode>
                <c:ptCount val="4"/>
                <c:pt idx="0">
                  <c:v>11111111</c:v>
                </c:pt>
                <c:pt idx="1">
                  <c:v>26857536</c:v>
                </c:pt>
                <c:pt idx="2">
                  <c:v>39991234</c:v>
                </c:pt>
                <c:pt idx="3">
                  <c:v>57224956</c:v>
                </c:pt>
              </c:numCache>
            </c:numRef>
          </c:cat>
          <c:val>
            <c:numRef>
              <c:f>Sheet1!$B$6:$E$6</c:f>
              <c:numCache>
                <c:formatCode>General</c:formatCode>
                <c:ptCount val="4"/>
                <c:pt idx="0">
                  <c:v>1.59326106071472</c:v>
                </c:pt>
                <c:pt idx="1">
                  <c:v>1.5822204923629699</c:v>
                </c:pt>
                <c:pt idx="2">
                  <c:v>1.6244207096099801</c:v>
                </c:pt>
                <c:pt idx="3">
                  <c:v>1.610996694564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BEA-431C-A0F7-BF629DFC5955}"/>
            </c:ext>
          </c:extLst>
        </c:ser>
        <c:ser>
          <c:idx val="2"/>
          <c:order val="2"/>
          <c:tx>
            <c:strRef>
              <c:f>Sheet1!$A$7</c:f>
              <c:strCache>
                <c:ptCount val="1"/>
                <c:pt idx="0">
                  <c:v>MD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B$4:$E$4</c:f>
              <c:numCache>
                <c:formatCode>General</c:formatCode>
                <c:ptCount val="4"/>
                <c:pt idx="0">
                  <c:v>11111111</c:v>
                </c:pt>
                <c:pt idx="1">
                  <c:v>26857536</c:v>
                </c:pt>
                <c:pt idx="2">
                  <c:v>39991234</c:v>
                </c:pt>
                <c:pt idx="3">
                  <c:v>57224956</c:v>
                </c:pt>
              </c:numCache>
            </c:numRef>
          </c:cat>
          <c:val>
            <c:numRef>
              <c:f>Sheet1!$B$7:$E$7</c:f>
              <c:numCache>
                <c:formatCode>General</c:formatCode>
                <c:ptCount val="4"/>
                <c:pt idx="0">
                  <c:v>3.9639665746688801</c:v>
                </c:pt>
                <c:pt idx="1">
                  <c:v>4.0441729211807198</c:v>
                </c:pt>
                <c:pt idx="2">
                  <c:v>4.1889153242111199</c:v>
                </c:pt>
                <c:pt idx="3">
                  <c:v>8.91459222316741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BEA-431C-A0F7-BF629DFC59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7198191"/>
        <c:axId val="87196943"/>
      </c:barChart>
      <c:catAx>
        <c:axId val="871981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E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196943"/>
        <c:crosses val="autoZero"/>
        <c:auto val="1"/>
        <c:lblAlgn val="ctr"/>
        <c:lblOffset val="100"/>
        <c:noMultiLvlLbl val="0"/>
      </c:catAx>
      <c:valAx>
        <c:axId val="871969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IN 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1981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9</Pages>
  <Words>1358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yte</dc:creator>
  <cp:keywords/>
  <dc:description/>
  <cp:lastModifiedBy>Thomas Kyte</cp:lastModifiedBy>
  <cp:revision>4</cp:revision>
  <cp:lastPrinted>2022-04-09T23:03:00Z</cp:lastPrinted>
  <dcterms:created xsi:type="dcterms:W3CDTF">2022-04-09T02:11:00Z</dcterms:created>
  <dcterms:modified xsi:type="dcterms:W3CDTF">2022-04-09T23:09:00Z</dcterms:modified>
</cp:coreProperties>
</file>